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AD172" w14:textId="21A2AA05" w:rsidR="00CC79CE" w:rsidRDefault="00DC18FD" w:rsidP="00DC18FD">
      <w:pPr>
        <w:jc w:val="center"/>
      </w:pPr>
      <w:r>
        <w:t>Module 06 Assignment</w:t>
      </w:r>
    </w:p>
    <w:p w14:paraId="78614014" w14:textId="77777777" w:rsidR="00555305" w:rsidRDefault="00555305" w:rsidP="00DC18FD">
      <w:pPr>
        <w:jc w:val="center"/>
      </w:pPr>
    </w:p>
    <w:p w14:paraId="761FAA73" w14:textId="4623CA77" w:rsidR="00DC18FD" w:rsidRDefault="00DC18FD" w:rsidP="00DC18FD">
      <w:hyperlink r:id="rId4" w:history="1">
        <w:r w:rsidRPr="0002240B">
          <w:rPr>
            <w:rStyle w:val="Hyperlink"/>
          </w:rPr>
          <w:t>http://denisemartinez.webhostingforstudents.com/cas215/assignment06/project/project.html</w:t>
        </w:r>
      </w:hyperlink>
    </w:p>
    <w:p w14:paraId="47BBC85F" w14:textId="37AD9396" w:rsidR="00DC18FD" w:rsidRDefault="00DC18FD" w:rsidP="00DC18FD">
      <w:hyperlink r:id="rId5" w:history="1">
        <w:r w:rsidRPr="0002240B">
          <w:rPr>
            <w:rStyle w:val="Hyperlink"/>
          </w:rPr>
          <w:t>http://denisemartinez.webhostingforstudents.com/cas215/assignment06/project/css/style.less</w:t>
        </w:r>
      </w:hyperlink>
    </w:p>
    <w:p w14:paraId="49AEC1EF" w14:textId="212805C1" w:rsidR="00DC18FD" w:rsidRDefault="00DC18FD" w:rsidP="00DC18FD">
      <w:hyperlink r:id="rId6" w:history="1">
        <w:r w:rsidRPr="0002240B">
          <w:rPr>
            <w:rStyle w:val="Hyperlink"/>
          </w:rPr>
          <w:t>http://denisemartinez.webhostingforstudents.com/cas215/assignment06/project/css/mixins.less</w:t>
        </w:r>
      </w:hyperlink>
    </w:p>
    <w:p w14:paraId="226C586F" w14:textId="70996CA7" w:rsidR="00DC18FD" w:rsidRDefault="00DC18FD" w:rsidP="00DC18FD">
      <w:hyperlink r:id="rId7" w:history="1">
        <w:r w:rsidRPr="0002240B">
          <w:rPr>
            <w:rStyle w:val="Hyperlink"/>
          </w:rPr>
          <w:t>http://denisemartinez.webhostingforstudents.com/cas215/assignment06/project/css/palette.less</w:t>
        </w:r>
      </w:hyperlink>
    </w:p>
    <w:p w14:paraId="695545A0" w14:textId="331786B2" w:rsidR="00DC18FD" w:rsidRDefault="00DC18FD" w:rsidP="00DC18FD">
      <w:hyperlink r:id="rId8" w:history="1">
        <w:r w:rsidRPr="0002240B">
          <w:rPr>
            <w:rStyle w:val="Hyperlink"/>
          </w:rPr>
          <w:t>http://denisemartinez.webhostingforstudents.com/cas215/assignment06/project/css/style.css</w:t>
        </w:r>
      </w:hyperlink>
    </w:p>
    <w:p w14:paraId="70B694D5" w14:textId="27789116" w:rsidR="00DC18FD" w:rsidRDefault="00DC18FD" w:rsidP="00DC18FD"/>
    <w:p w14:paraId="4057C3E8" w14:textId="77777777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 xml:space="preserve">What did you like most about this assignment? </w:t>
      </w:r>
    </w:p>
    <w:p w14:paraId="02036AA2" w14:textId="01250E7B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>
        <w:rPr>
          <w:color w:val="000000" w:themeColor="text1"/>
          <w:spacing w:val="3"/>
        </w:rPr>
        <w:t xml:space="preserve">I enjoyed naming my own functions, made my own rules in a way. </w:t>
      </w:r>
    </w:p>
    <w:p w14:paraId="26A27C86" w14:textId="333768BF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ould you like to learn more about from this assignment?</w:t>
      </w:r>
    </w:p>
    <w:p w14:paraId="6FBA3B74" w14:textId="4EE17141" w:rsidR="00DC18FD" w:rsidRPr="00555305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 w:rsidRPr="00555305">
        <w:rPr>
          <w:color w:val="000000" w:themeColor="text1"/>
          <w:spacing w:val="3"/>
        </w:rPr>
        <w:t>Less Functions calling other functions and their use.</w:t>
      </w:r>
    </w:p>
    <w:p w14:paraId="428FF7D2" w14:textId="77777777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as the most difficult part of this assignment?</w:t>
      </w:r>
    </w:p>
    <w:p w14:paraId="5F98C0E6" w14:textId="0D7640D5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rFonts w:ascii="Courier New" w:hAnsi="Courier New" w:cs="Courier New"/>
          <w:color w:val="000000" w:themeColor="text1"/>
          <w:spacing w:val="3"/>
        </w:rPr>
      </w:pPr>
      <w:r>
        <w:rPr>
          <w:color w:val="000000" w:themeColor="text1"/>
          <w:spacing w:val="3"/>
        </w:rPr>
        <w:t xml:space="preserve">I </w:t>
      </w:r>
      <w:r w:rsidR="00555305">
        <w:rPr>
          <w:color w:val="000000" w:themeColor="text1"/>
          <w:spacing w:val="3"/>
        </w:rPr>
        <w:t>originally</w:t>
      </w:r>
      <w:r>
        <w:rPr>
          <w:color w:val="000000" w:themeColor="text1"/>
          <w:spacing w:val="3"/>
        </w:rPr>
        <w:t xml:space="preserve"> wanted to change the first line of each paragraph to a different </w:t>
      </w:r>
      <w:r w:rsidR="00555305">
        <w:rPr>
          <w:color w:val="000000" w:themeColor="text1"/>
          <w:spacing w:val="3"/>
        </w:rPr>
        <w:t xml:space="preserve">font color, but I did not know how to create a mixin with the </w:t>
      </w:r>
      <w:r w:rsidR="00555305" w:rsidRPr="00555305">
        <w:rPr>
          <w:rFonts w:ascii="Courier New" w:hAnsi="Courier New" w:cs="Courier New"/>
          <w:color w:val="000000" w:themeColor="text1"/>
          <w:spacing w:val="3"/>
        </w:rPr>
        <w:t>p::first-line</w:t>
      </w:r>
      <w:r w:rsidR="00555305">
        <w:rPr>
          <w:color w:val="000000" w:themeColor="text1"/>
          <w:spacing w:val="3"/>
        </w:rPr>
        <w:t xml:space="preserve"> selector. </w:t>
      </w:r>
    </w:p>
    <w:p w14:paraId="022D0F00" w14:textId="6D79BB01" w:rsidR="00DC18FD" w:rsidRDefault="00DC18FD" w:rsidP="00DC18FD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  <w:r>
        <w:rPr>
          <w:rFonts w:ascii="Lucida Sans Unicode" w:hAnsi="Lucida Sans Unicode" w:cs="Lucida Sans Unicode"/>
          <w:b/>
          <w:bCs/>
          <w:color w:val="000000" w:themeColor="text1"/>
          <w:spacing w:val="3"/>
        </w:rPr>
        <w:t>What will you do to make it easier next time you have to do it?</w:t>
      </w:r>
    </w:p>
    <w:p w14:paraId="7207F6D8" w14:textId="0847A675" w:rsidR="00555305" w:rsidRPr="00555305" w:rsidRDefault="00555305" w:rsidP="00DC18FD">
      <w:pPr>
        <w:pStyle w:val="NormalWeb"/>
        <w:shd w:val="clear" w:color="auto" w:fill="FFFFFF"/>
        <w:spacing w:before="120" w:beforeAutospacing="0" w:after="240" w:afterAutospacing="0"/>
        <w:rPr>
          <w:color w:val="000000" w:themeColor="text1"/>
          <w:spacing w:val="3"/>
        </w:rPr>
      </w:pPr>
      <w:r>
        <w:rPr>
          <w:color w:val="000000" w:themeColor="text1"/>
          <w:spacing w:val="3"/>
        </w:rPr>
        <w:t xml:space="preserve">Learn more on Less </w:t>
      </w:r>
      <w:proofErr w:type="spellStart"/>
      <w:r>
        <w:rPr>
          <w:color w:val="000000" w:themeColor="text1"/>
          <w:spacing w:val="3"/>
        </w:rPr>
        <w:t>mixins</w:t>
      </w:r>
      <w:proofErr w:type="spellEnd"/>
      <w:r>
        <w:rPr>
          <w:color w:val="000000" w:themeColor="text1"/>
          <w:spacing w:val="3"/>
        </w:rPr>
        <w:t xml:space="preserve"> and functions and see how can I </w:t>
      </w:r>
      <w:r w:rsidRPr="00555305">
        <w:rPr>
          <w:color w:val="000000" w:themeColor="text1"/>
          <w:spacing w:val="3"/>
        </w:rPr>
        <w:t>apply them to my own project</w:t>
      </w:r>
      <w:r w:rsidR="00E83C99">
        <w:rPr>
          <w:color w:val="000000" w:themeColor="text1"/>
          <w:spacing w:val="3"/>
        </w:rPr>
        <w:t>s</w:t>
      </w:r>
      <w:r w:rsidRPr="00555305">
        <w:rPr>
          <w:color w:val="000000" w:themeColor="text1"/>
          <w:spacing w:val="3"/>
        </w:rPr>
        <w:t xml:space="preserve">. </w:t>
      </w:r>
    </w:p>
    <w:p w14:paraId="6010542A" w14:textId="77777777" w:rsidR="00555305" w:rsidRDefault="00555305" w:rsidP="00DC18FD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b/>
          <w:bCs/>
          <w:color w:val="000000" w:themeColor="text1"/>
          <w:spacing w:val="3"/>
        </w:rPr>
      </w:pPr>
    </w:p>
    <w:p w14:paraId="5762CD6F" w14:textId="77777777" w:rsidR="00DC18FD" w:rsidRDefault="00DC18FD" w:rsidP="00DC18FD"/>
    <w:sectPr w:rsidR="00DC1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zQ1NzUxszQxNjJW0lEKTi0uzszPAykwrAUAz8l4dSwAAAA="/>
  </w:docVars>
  <w:rsids>
    <w:rsidRoot w:val="00DC18FD"/>
    <w:rsid w:val="00555305"/>
    <w:rsid w:val="00CC79CE"/>
    <w:rsid w:val="00DC18FD"/>
    <w:rsid w:val="00E8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FC1A4"/>
  <w15:chartTrackingRefBased/>
  <w15:docId w15:val="{AC3399F1-7F8A-4FB8-9DBB-1F2260B41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C1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18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8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82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nisemartinez.webhostingforstudents.com/cas215/assignment06/project/css/style.cs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denisemartinez.webhostingforstudents.com/cas215/assignment06/project/css/palette.les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enisemartinez.webhostingforstudents.com/cas215/assignment06/project/css/mixins.less" TargetMode="External"/><Relationship Id="rId5" Type="http://schemas.openxmlformats.org/officeDocument/2006/relationships/hyperlink" Target="http://denisemartinez.webhostingforstudents.com/cas215/assignment06/project/css/style.les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denisemartinez.webhostingforstudents.com/cas215/assignment06/project/project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Denise</dc:creator>
  <cp:keywords/>
  <dc:description/>
  <cp:lastModifiedBy>Martinez, Denise</cp:lastModifiedBy>
  <cp:revision>1</cp:revision>
  <dcterms:created xsi:type="dcterms:W3CDTF">2021-02-16T15:06:00Z</dcterms:created>
  <dcterms:modified xsi:type="dcterms:W3CDTF">2021-02-16T15:27:00Z</dcterms:modified>
</cp:coreProperties>
</file>